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Amazon AWS Account:</w:t>
      </w:r>
    </w:p>
    <w:p w:rsidR="00AA3B8D" w:rsidRDefault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tep 1: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Go to </w:t>
      </w:r>
      <w:hyperlink r:id="rId4" w:history="1">
        <w:r w:rsidRPr="00C84A6E">
          <w:rPr>
            <w:rStyle w:val="Hyperlink"/>
            <w:rFonts w:asciiTheme="majorBidi" w:hAnsiTheme="majorBidi" w:cstheme="majorBidi"/>
            <w:sz w:val="32"/>
            <w:szCs w:val="32"/>
          </w:rPr>
          <w:t>https://aws.amazon.com</w:t>
        </w:r>
      </w:hyperlink>
      <w:r>
        <w:rPr>
          <w:rFonts w:asciiTheme="majorBidi" w:hAnsiTheme="majorBidi" w:cstheme="majorBidi"/>
          <w:sz w:val="32"/>
          <w:szCs w:val="32"/>
        </w:rPr>
        <w:t xml:space="preserve"> .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Click o</w:t>
      </w:r>
      <w:r>
        <w:rPr>
          <w:rFonts w:asciiTheme="majorBidi" w:hAnsiTheme="majorBidi" w:cstheme="majorBidi"/>
          <w:sz w:val="32"/>
          <w:szCs w:val="32"/>
        </w:rPr>
        <w:t>n Create an AWS Account Button.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219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434B3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tep 2: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2416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E4C95E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br w:type="page"/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lastRenderedPageBreak/>
        <w:t>Step 3: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Fill the AWS Create Account Form.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Click ON Create Button.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20929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E4A5DB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P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 w:rsidP="000A653E">
      <w:pPr>
        <w:rPr>
          <w:noProof/>
        </w:rPr>
      </w:pP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tep 4: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7D9DE6D" wp14:editId="2C36E553">
            <wp:simplePos x="0" y="0"/>
            <wp:positionH relativeFrom="column">
              <wp:posOffset>0</wp:posOffset>
            </wp:positionH>
            <wp:positionV relativeFrom="paragraph">
              <wp:posOffset>492834</wp:posOffset>
            </wp:positionV>
            <wp:extent cx="6006465" cy="3274828"/>
            <wp:effectExtent l="0" t="0" r="0" b="190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9071" r="-1073" b="7772"/>
                    <a:stretch/>
                  </pic:blipFill>
                  <pic:spPr bwMode="auto">
                    <a:xfrm>
                      <a:off x="0" y="0"/>
                      <a:ext cx="6008195" cy="32757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32"/>
          <w:szCs w:val="32"/>
        </w:rPr>
        <w:t xml:space="preserve">Select Personal Account Type in Contact Information Page and fill the details. </w:t>
      </w: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0A653E" w:rsidRDefault="000A653E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lastRenderedPageBreak/>
        <w:t>Step 5:</w:t>
      </w: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2219A9E3" wp14:editId="4D9739DD">
            <wp:simplePos x="0" y="0"/>
            <wp:positionH relativeFrom="column">
              <wp:posOffset>0</wp:posOffset>
            </wp:positionH>
            <wp:positionV relativeFrom="paragraph">
              <wp:posOffset>284258</wp:posOffset>
            </wp:positionV>
            <wp:extent cx="5943075" cy="3104707"/>
            <wp:effectExtent l="0" t="0" r="635" b="63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9274" b="13028"/>
                    <a:stretch/>
                  </pic:blipFill>
                  <pic:spPr bwMode="auto">
                    <a:xfrm>
                      <a:off x="0" y="0"/>
                      <a:ext cx="5946412" cy="310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32"/>
          <w:szCs w:val="32"/>
        </w:rPr>
        <w:t>Enter the Payment Information.</w:t>
      </w: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0A653E">
      <w:pPr>
        <w:rPr>
          <w:noProof/>
        </w:rPr>
      </w:pPr>
    </w:p>
    <w:p w:rsidR="002A07AD" w:rsidRDefault="002A07AD" w:rsidP="000A653E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tep 6:</w:t>
      </w: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Confirm your identity by entering Cell Phone Number.</w:t>
      </w: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Click Send </w:t>
      </w:r>
      <w:proofErr w:type="spellStart"/>
      <w:r>
        <w:rPr>
          <w:rFonts w:asciiTheme="majorBidi" w:hAnsiTheme="majorBidi" w:cstheme="majorBidi"/>
          <w:sz w:val="32"/>
          <w:szCs w:val="32"/>
        </w:rPr>
        <w:t>Sms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Button.</w:t>
      </w: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6432" behindDoc="0" locked="0" layoutInCell="1" allowOverlap="1" wp14:anchorId="78263F11" wp14:editId="6E4E5AEC">
            <wp:simplePos x="0" y="0"/>
            <wp:positionH relativeFrom="column">
              <wp:posOffset>0</wp:posOffset>
            </wp:positionH>
            <wp:positionV relativeFrom="paragraph">
              <wp:posOffset>30642</wp:posOffset>
            </wp:positionV>
            <wp:extent cx="5943600" cy="3838354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E4CF6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135" cy="38399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tep7:</w:t>
      </w: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Press Continue Button to Continue.</w:t>
      </w: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136265"/>
            <wp:effectExtent l="0" t="0" r="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E46878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6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P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</w:p>
    <w:p w:rsidR="002A07AD" w:rsidRDefault="002A07AD" w:rsidP="002A07AD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tep 8:</w:t>
      </w:r>
    </w:p>
    <w:p w:rsidR="0046268F" w:rsidRDefault="002A07AD" w:rsidP="0046268F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Log in into your AWS account.</w:t>
      </w:r>
    </w:p>
    <w:p w:rsidR="0046268F" w:rsidRDefault="0046268F" w:rsidP="0046268F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8480" behindDoc="0" locked="0" layoutInCell="1" allowOverlap="1" wp14:anchorId="7D2B61E5" wp14:editId="0457906C">
            <wp:simplePos x="0" y="0"/>
            <wp:positionH relativeFrom="column">
              <wp:posOffset>-224</wp:posOffset>
            </wp:positionH>
            <wp:positionV relativeFrom="paragraph">
              <wp:posOffset>71867</wp:posOffset>
            </wp:positionV>
            <wp:extent cx="5943600" cy="3232150"/>
            <wp:effectExtent l="0" t="0" r="0" b="63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E4FA83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6268F" w:rsidRDefault="0046268F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br w:type="page"/>
      </w:r>
    </w:p>
    <w:p w:rsidR="0046268F" w:rsidRDefault="0046268F" w:rsidP="0046268F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lastRenderedPageBreak/>
        <w:t>Step 9:</w:t>
      </w:r>
    </w:p>
    <w:p w:rsidR="0046268F" w:rsidRDefault="0046268F" w:rsidP="0046268F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9504" behindDoc="0" locked="0" layoutInCell="1" allowOverlap="1" wp14:anchorId="57A6BE08" wp14:editId="32D50E40">
            <wp:simplePos x="0" y="0"/>
            <wp:positionH relativeFrom="column">
              <wp:posOffset>0</wp:posOffset>
            </wp:positionH>
            <wp:positionV relativeFrom="paragraph">
              <wp:posOffset>351385</wp:posOffset>
            </wp:positionV>
            <wp:extent cx="5943600" cy="3789802"/>
            <wp:effectExtent l="0" t="0" r="0" b="127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E45E4C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037" cy="37907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sz w:val="32"/>
          <w:szCs w:val="32"/>
        </w:rPr>
        <w:t xml:space="preserve">Welcome to </w:t>
      </w:r>
      <w:r w:rsidRPr="0046268F">
        <w:rPr>
          <w:rFonts w:asciiTheme="majorBidi" w:hAnsiTheme="majorBidi" w:cstheme="majorBidi"/>
          <w:sz w:val="32"/>
          <w:szCs w:val="32"/>
        </w:rPr>
        <w:t>AWS Management Console</w:t>
      </w:r>
      <w:r>
        <w:rPr>
          <w:rFonts w:asciiTheme="majorBidi" w:hAnsiTheme="majorBidi" w:cstheme="majorBidi"/>
          <w:sz w:val="32"/>
          <w:szCs w:val="32"/>
        </w:rPr>
        <w:t>.</w:t>
      </w:r>
    </w:p>
    <w:p w:rsidR="0046268F" w:rsidRDefault="0046268F" w:rsidP="0046268F">
      <w:pPr>
        <w:rPr>
          <w:rFonts w:asciiTheme="majorBidi" w:hAnsiTheme="majorBidi" w:cstheme="majorBidi"/>
          <w:sz w:val="32"/>
          <w:szCs w:val="32"/>
        </w:rPr>
      </w:pPr>
    </w:p>
    <w:p w:rsidR="0046268F" w:rsidRDefault="0046268F">
      <w:pPr>
        <w:rPr>
          <w:rFonts w:asciiTheme="majorBidi" w:hAnsiTheme="majorBidi" w:cstheme="majorBidi"/>
          <w:sz w:val="32"/>
          <w:szCs w:val="32"/>
        </w:rPr>
      </w:pPr>
      <w:bookmarkStart w:id="0" w:name="_GoBack"/>
      <w:bookmarkEnd w:id="0"/>
    </w:p>
    <w:sectPr w:rsidR="00462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tDQ2NbIwM7MwMDZX0lEKTi0uzszPAykwrAUAKldDXCwAAAA="/>
  </w:docVars>
  <w:rsids>
    <w:rsidRoot w:val="000A653E"/>
    <w:rsid w:val="000A653E"/>
    <w:rsid w:val="002A07AD"/>
    <w:rsid w:val="0046268F"/>
    <w:rsid w:val="00AA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F352C"/>
  <w15:chartTrackingRefBased/>
  <w15:docId w15:val="{C3B3622C-25FF-4E94-820F-3BC8D0FD9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5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642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tmp"/><Relationship Id="rId3" Type="http://schemas.openxmlformats.org/officeDocument/2006/relationships/webSettings" Target="webSettings.xml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5" Type="http://schemas.openxmlformats.org/officeDocument/2006/relationships/image" Target="media/image1.tmp"/><Relationship Id="rId15" Type="http://schemas.openxmlformats.org/officeDocument/2006/relationships/theme" Target="theme/theme1.xml"/><Relationship Id="rId10" Type="http://schemas.openxmlformats.org/officeDocument/2006/relationships/image" Target="media/image6.tmp"/><Relationship Id="rId4" Type="http://schemas.openxmlformats.org/officeDocument/2006/relationships/hyperlink" Target="https://aws.amazon.com" TargetMode="Externa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matullah Nasiri</dc:creator>
  <cp:keywords/>
  <dc:description/>
  <cp:lastModifiedBy>Hikmatullah Nasiri</cp:lastModifiedBy>
  <cp:revision>1</cp:revision>
  <dcterms:created xsi:type="dcterms:W3CDTF">2019-09-01T13:49:00Z</dcterms:created>
  <dcterms:modified xsi:type="dcterms:W3CDTF">2019-09-01T14:24:00Z</dcterms:modified>
</cp:coreProperties>
</file>